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5F31CE5" w14:textId="29C9D6A9" w:rsidR="000E4A24" w:rsidRDefault="000E4A24"/>
    <w:p w14:paraId="2BE37D8E" w14:textId="77777777" w:rsidR="004C040F" w:rsidRPr="00815912" w:rsidRDefault="004C040F" w:rsidP="004C040F">
      <w:pPr>
        <w:spacing w:before="240" w:after="240" w:line="240" w:lineRule="auto"/>
        <w:jc w:val="center"/>
        <w:rPr>
          <w:rFonts w:ascii="Times New Roman" w:eastAsia="Times New Roman" w:hAnsi="Times New Roman" w:cs="Times New Roman"/>
          <w:sz w:val="32"/>
          <w:szCs w:val="32"/>
        </w:rPr>
      </w:pPr>
      <w:r w:rsidRPr="00815912">
        <w:rPr>
          <w:rFonts w:ascii="Times New Roman" w:eastAsia="Times New Roman" w:hAnsi="Times New Roman" w:cs="Times New Roman"/>
          <w:b/>
          <w:bCs/>
          <w:color w:val="000000"/>
          <w:sz w:val="40"/>
          <w:szCs w:val="40"/>
        </w:rPr>
        <w:t>UNIVERSIDAD NACIONAL DE SAN AGUSTÍN DE AREQUIPA</w:t>
      </w:r>
    </w:p>
    <w:p w14:paraId="51547E36" w14:textId="77777777" w:rsidR="004C040F" w:rsidRPr="00815912" w:rsidRDefault="004C040F" w:rsidP="004C040F">
      <w:pPr>
        <w:spacing w:before="240" w:after="240" w:line="240" w:lineRule="auto"/>
        <w:jc w:val="center"/>
        <w:rPr>
          <w:rFonts w:ascii="Times New Roman" w:eastAsia="Times New Roman" w:hAnsi="Times New Roman" w:cs="Times New Roman"/>
          <w:sz w:val="32"/>
          <w:szCs w:val="32"/>
        </w:rPr>
      </w:pPr>
      <w:r w:rsidRPr="00815912">
        <w:rPr>
          <w:rFonts w:ascii="Times New Roman" w:eastAsia="Times New Roman" w:hAnsi="Times New Roman" w:cs="Times New Roman"/>
          <w:b/>
          <w:bCs/>
          <w:color w:val="000000"/>
          <w:sz w:val="36"/>
          <w:szCs w:val="36"/>
        </w:rPr>
        <w:t>FACULTAD DE INGENIERIA DE PRODUCCION Y SERVICIOS</w:t>
      </w:r>
    </w:p>
    <w:p w14:paraId="317ABE5A" w14:textId="77777777" w:rsidR="004C040F" w:rsidRPr="00815912" w:rsidRDefault="004C040F" w:rsidP="004C040F">
      <w:pPr>
        <w:spacing w:after="0" w:line="240" w:lineRule="auto"/>
        <w:jc w:val="center"/>
        <w:rPr>
          <w:rFonts w:ascii="Times New Roman" w:eastAsia="Times New Roman" w:hAnsi="Times New Roman" w:cs="Times New Roman"/>
          <w:sz w:val="32"/>
          <w:szCs w:val="32"/>
        </w:rPr>
      </w:pPr>
      <w:r w:rsidRPr="00815912"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</w:rPr>
        <w:t>ESCUELA PROFESIONAL DE CIENCIAS DE LA COMPUTACIÓN</w:t>
      </w:r>
    </w:p>
    <w:p w14:paraId="4CE54947" w14:textId="77777777" w:rsidR="004C040F" w:rsidRPr="00815912" w:rsidRDefault="004C040F" w:rsidP="004C040F">
      <w:pPr>
        <w:spacing w:after="0" w:line="240" w:lineRule="auto"/>
        <w:rPr>
          <w:rFonts w:ascii="Times New Roman" w:eastAsia="Times New Roman" w:hAnsi="Times New Roman" w:cs="Times New Roman"/>
          <w:sz w:val="32"/>
          <w:szCs w:val="32"/>
        </w:rPr>
      </w:pPr>
    </w:p>
    <w:p w14:paraId="133906AE" w14:textId="77777777" w:rsidR="004C040F" w:rsidRPr="00815912" w:rsidRDefault="004C040F" w:rsidP="004C040F">
      <w:pPr>
        <w:spacing w:after="0" w:line="240" w:lineRule="auto"/>
        <w:jc w:val="center"/>
        <w:rPr>
          <w:rFonts w:ascii="Times New Roman" w:eastAsia="Times New Roman" w:hAnsi="Times New Roman" w:cs="Times New Roman"/>
          <w:sz w:val="32"/>
          <w:szCs w:val="32"/>
        </w:rPr>
      </w:pPr>
      <w:r w:rsidRPr="00815912">
        <w:rPr>
          <w:rFonts w:ascii="Times New Roman" w:eastAsia="Times New Roman" w:hAnsi="Times New Roman" w:cs="Times New Roman"/>
          <w:noProof/>
          <w:color w:val="000000"/>
          <w:sz w:val="32"/>
          <w:szCs w:val="32"/>
          <w:bdr w:val="none" w:sz="0" w:space="0" w:color="auto" w:frame="1"/>
        </w:rPr>
        <w:drawing>
          <wp:inline distT="0" distB="0" distL="0" distR="0" wp14:anchorId="7F89EB9C" wp14:editId="6920C1E5">
            <wp:extent cx="1790700" cy="2286000"/>
            <wp:effectExtent l="0" t="0" r="0" b="0"/>
            <wp:docPr id="2" name="Imagen 2" descr="Un dibujo de una cara feliz&#10;&#10;Descripción generada automáticamente con confianza baj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n 1" descr="Un dibujo de una cara feliz&#10;&#10;Descripción generada automáticamente con confianza baja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0700" cy="2286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DC20B8B" w14:textId="58C00CE9" w:rsidR="004C040F" w:rsidRPr="00815912" w:rsidRDefault="004C040F" w:rsidP="004C040F">
      <w:pPr>
        <w:spacing w:before="240" w:after="240" w:line="240" w:lineRule="auto"/>
        <w:ind w:firstLine="720"/>
        <w:rPr>
          <w:rFonts w:ascii="Times New Roman" w:eastAsia="Times New Roman" w:hAnsi="Times New Roman" w:cs="Times New Roman"/>
          <w:sz w:val="32"/>
          <w:szCs w:val="32"/>
        </w:rPr>
      </w:pPr>
      <w:r w:rsidRPr="00815912"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</w:rPr>
        <w:t>LABORATORIO 0</w:t>
      </w:r>
      <w:r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</w:rPr>
        <w:t>7</w:t>
      </w:r>
      <w:r w:rsidRPr="00815912"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</w:rPr>
        <w:t xml:space="preserve"> </w:t>
      </w:r>
      <w:r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</w:rPr>
        <w:t xml:space="preserve">– </w:t>
      </w:r>
      <w:r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</w:rPr>
        <w:t>Herencia</w:t>
      </w:r>
      <w:r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</w:rPr>
        <w:t>.</w:t>
      </w:r>
    </w:p>
    <w:p w14:paraId="68418E2A" w14:textId="77777777" w:rsidR="004C040F" w:rsidRPr="00815912" w:rsidRDefault="004C040F" w:rsidP="004C040F">
      <w:pPr>
        <w:spacing w:before="240" w:after="240" w:line="240" w:lineRule="auto"/>
        <w:ind w:firstLine="720"/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</w:rPr>
      </w:pPr>
      <w:r w:rsidRPr="00815912"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</w:rPr>
        <w:t>DOCENTE:</w:t>
      </w:r>
    </w:p>
    <w:p w14:paraId="35F7C3B7" w14:textId="77777777" w:rsidR="004C040F" w:rsidRPr="00815912" w:rsidRDefault="004C040F" w:rsidP="004C040F">
      <w:pPr>
        <w:spacing w:before="240" w:after="240" w:line="240" w:lineRule="auto"/>
        <w:ind w:firstLine="720"/>
        <w:rPr>
          <w:rFonts w:ascii="Times New Roman" w:eastAsia="Times New Roman" w:hAnsi="Times New Roman" w:cs="Times New Roman"/>
          <w:color w:val="000000"/>
          <w:sz w:val="32"/>
          <w:szCs w:val="32"/>
        </w:rPr>
      </w:pPr>
      <w:r w:rsidRPr="00815912">
        <w:rPr>
          <w:rFonts w:ascii="Times New Roman" w:eastAsia="Times New Roman" w:hAnsi="Times New Roman" w:cs="Times New Roman"/>
          <w:color w:val="000000"/>
          <w:sz w:val="32"/>
          <w:szCs w:val="32"/>
        </w:rPr>
        <w:t>Enzo Edir Velásquez Lobatón</w:t>
      </w:r>
    </w:p>
    <w:p w14:paraId="7D1C10E1" w14:textId="77777777" w:rsidR="004C040F" w:rsidRPr="00815912" w:rsidRDefault="004C040F" w:rsidP="004C040F">
      <w:pPr>
        <w:spacing w:before="240" w:after="240" w:line="240" w:lineRule="auto"/>
        <w:ind w:firstLine="720"/>
        <w:rPr>
          <w:rFonts w:ascii="Times New Roman" w:eastAsia="Times New Roman" w:hAnsi="Times New Roman" w:cs="Times New Roman"/>
          <w:sz w:val="32"/>
          <w:szCs w:val="32"/>
        </w:rPr>
      </w:pPr>
      <w:r w:rsidRPr="00815912"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</w:rPr>
        <w:t>ALUMNO:</w:t>
      </w:r>
    </w:p>
    <w:p w14:paraId="38C079EE" w14:textId="77777777" w:rsidR="004C040F" w:rsidRPr="00815912" w:rsidRDefault="004C040F" w:rsidP="004C040F">
      <w:pPr>
        <w:spacing w:after="0" w:line="240" w:lineRule="auto"/>
        <w:ind w:firstLine="708"/>
        <w:textAlignment w:val="baseline"/>
        <w:rPr>
          <w:rFonts w:ascii="Times New Roman" w:eastAsia="Times New Roman" w:hAnsi="Times New Roman" w:cs="Times New Roman"/>
          <w:color w:val="000000"/>
          <w:sz w:val="32"/>
          <w:szCs w:val="32"/>
        </w:rPr>
      </w:pPr>
      <w:r w:rsidRPr="00815912">
        <w:rPr>
          <w:rFonts w:ascii="Times New Roman" w:eastAsia="Times New Roman" w:hAnsi="Times New Roman" w:cs="Times New Roman"/>
          <w:color w:val="000000"/>
          <w:sz w:val="32"/>
          <w:szCs w:val="32"/>
        </w:rPr>
        <w:t>Owen Haziel Roque Sosa.</w:t>
      </w:r>
    </w:p>
    <w:p w14:paraId="4B127268" w14:textId="77777777" w:rsidR="004C040F" w:rsidRPr="00815912" w:rsidRDefault="004C040F" w:rsidP="004C040F">
      <w:pPr>
        <w:spacing w:before="240" w:after="240" w:line="240" w:lineRule="auto"/>
        <w:ind w:firstLine="720"/>
        <w:rPr>
          <w:rFonts w:ascii="Times New Roman" w:eastAsia="Times New Roman" w:hAnsi="Times New Roman" w:cs="Times New Roman"/>
          <w:sz w:val="32"/>
          <w:szCs w:val="32"/>
        </w:rPr>
      </w:pPr>
      <w:r w:rsidRPr="00815912"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</w:rPr>
        <w:t>FECHA: </w:t>
      </w:r>
    </w:p>
    <w:p w14:paraId="1DBBDC8B" w14:textId="77777777" w:rsidR="004C040F" w:rsidRPr="00815912" w:rsidRDefault="004C040F" w:rsidP="004C040F">
      <w:pPr>
        <w:spacing w:before="240" w:after="240" w:line="240" w:lineRule="auto"/>
        <w:ind w:left="720" w:firstLine="720"/>
        <w:rPr>
          <w:rFonts w:ascii="Times New Roman" w:eastAsia="Times New Roman" w:hAnsi="Times New Roman" w:cs="Times New Roman"/>
          <w:sz w:val="32"/>
          <w:szCs w:val="32"/>
        </w:rPr>
      </w:pPr>
      <w:r>
        <w:rPr>
          <w:rFonts w:ascii="Times New Roman" w:eastAsia="Times New Roman" w:hAnsi="Times New Roman" w:cs="Times New Roman"/>
          <w:color w:val="000000"/>
          <w:sz w:val="32"/>
          <w:szCs w:val="32"/>
        </w:rPr>
        <w:t>22</w:t>
      </w:r>
      <w:r w:rsidRPr="00815912">
        <w:rPr>
          <w:rFonts w:ascii="Times New Roman" w:eastAsia="Times New Roman" w:hAnsi="Times New Roman" w:cs="Times New Roman"/>
          <w:color w:val="000000"/>
          <w:sz w:val="32"/>
          <w:szCs w:val="32"/>
        </w:rPr>
        <w:t>/0</w:t>
      </w:r>
      <w:r>
        <w:rPr>
          <w:rFonts w:ascii="Times New Roman" w:eastAsia="Times New Roman" w:hAnsi="Times New Roman" w:cs="Times New Roman"/>
          <w:color w:val="000000"/>
          <w:sz w:val="32"/>
          <w:szCs w:val="32"/>
        </w:rPr>
        <w:t>5</w:t>
      </w:r>
      <w:r w:rsidRPr="00815912">
        <w:rPr>
          <w:rFonts w:ascii="Times New Roman" w:eastAsia="Times New Roman" w:hAnsi="Times New Roman" w:cs="Times New Roman"/>
          <w:color w:val="000000"/>
          <w:sz w:val="32"/>
          <w:szCs w:val="32"/>
        </w:rPr>
        <w:t>/2022</w:t>
      </w:r>
    </w:p>
    <w:p w14:paraId="4B089564" w14:textId="77777777" w:rsidR="004C040F" w:rsidRPr="00815912" w:rsidRDefault="004C040F" w:rsidP="004C040F">
      <w:pPr>
        <w:spacing w:after="240" w:line="240" w:lineRule="auto"/>
        <w:rPr>
          <w:rFonts w:ascii="Times New Roman" w:eastAsia="Times New Roman" w:hAnsi="Times New Roman" w:cs="Times New Roman"/>
          <w:sz w:val="32"/>
          <w:szCs w:val="32"/>
        </w:rPr>
      </w:pPr>
    </w:p>
    <w:p w14:paraId="2357EF74" w14:textId="77777777" w:rsidR="004C040F" w:rsidRDefault="004C040F" w:rsidP="004C040F">
      <w:pPr>
        <w:spacing w:before="240" w:after="240" w:line="240" w:lineRule="auto"/>
        <w:jc w:val="center"/>
        <w:rPr>
          <w:rFonts w:ascii="Times New Roman" w:eastAsia="Times New Roman" w:hAnsi="Times New Roman" w:cs="Times New Roman"/>
          <w:b/>
          <w:bCs/>
          <w:color w:val="000000"/>
          <w:sz w:val="40"/>
          <w:szCs w:val="40"/>
        </w:rPr>
      </w:pPr>
      <w:r w:rsidRPr="00815912">
        <w:rPr>
          <w:rFonts w:ascii="Times New Roman" w:eastAsia="Times New Roman" w:hAnsi="Times New Roman" w:cs="Times New Roman"/>
          <w:b/>
          <w:bCs/>
          <w:color w:val="000000"/>
          <w:sz w:val="40"/>
          <w:szCs w:val="40"/>
        </w:rPr>
        <w:t>Arequipa – Perú</w:t>
      </w:r>
    </w:p>
    <w:p w14:paraId="16C63B04" w14:textId="4AD2FEE9" w:rsidR="004C040F" w:rsidRDefault="004C040F">
      <w:r>
        <w:br w:type="page"/>
      </w:r>
    </w:p>
    <w:p w14:paraId="5FF40E42" w14:textId="77777777" w:rsidR="004C040F" w:rsidRDefault="004C040F" w:rsidP="004C040F">
      <w:pPr>
        <w:keepNext/>
        <w:jc w:val="center"/>
      </w:pPr>
      <w:r w:rsidRPr="004C040F">
        <w:lastRenderedPageBreak/>
        <w:drawing>
          <wp:inline distT="0" distB="0" distL="0" distR="0" wp14:anchorId="05E8990F" wp14:editId="2787F663">
            <wp:extent cx="2222589" cy="3223260"/>
            <wp:effectExtent l="0" t="0" r="6350" b="0"/>
            <wp:docPr id="1" name="Imagen 1" descr="Texto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n 1" descr="Texto&#10;&#10;Descripción generada automáticamente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2233985" cy="32397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8A0517" w14:textId="64A55C2C" w:rsidR="004C040F" w:rsidRDefault="004C040F" w:rsidP="004C040F">
      <w:pPr>
        <w:pStyle w:val="Descripcin"/>
        <w:numPr>
          <w:ilvl w:val="0"/>
          <w:numId w:val="1"/>
        </w:numPr>
        <w:jc w:val="center"/>
      </w:pPr>
      <w:r>
        <w:t>Persona.h</w:t>
      </w:r>
    </w:p>
    <w:p w14:paraId="515D018A" w14:textId="77777777" w:rsidR="004C040F" w:rsidRDefault="004C040F" w:rsidP="004C040F">
      <w:pPr>
        <w:keepNext/>
        <w:jc w:val="center"/>
      </w:pPr>
      <w:r w:rsidRPr="004C040F">
        <w:drawing>
          <wp:inline distT="0" distB="0" distL="0" distR="0" wp14:anchorId="4FE803C8" wp14:editId="7648C3A1">
            <wp:extent cx="3701415" cy="4721654"/>
            <wp:effectExtent l="0" t="0" r="0" b="3175"/>
            <wp:docPr id="4" name="Imagen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714129" cy="47378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CDF9FF" w14:textId="6085DCDD" w:rsidR="004C040F" w:rsidRDefault="004C040F" w:rsidP="004C040F">
      <w:pPr>
        <w:pStyle w:val="Descripcin"/>
        <w:numPr>
          <w:ilvl w:val="1"/>
          <w:numId w:val="1"/>
        </w:numPr>
        <w:jc w:val="center"/>
      </w:pPr>
      <w:r>
        <w:t>Persona.cpp</w:t>
      </w:r>
    </w:p>
    <w:p w14:paraId="0A77015A" w14:textId="127B7EDD" w:rsidR="004C040F" w:rsidRDefault="004C040F" w:rsidP="004C040F"/>
    <w:p w14:paraId="358457F4" w14:textId="77777777" w:rsidR="004C040F" w:rsidRDefault="004C040F" w:rsidP="004C040F">
      <w:pPr>
        <w:keepNext/>
        <w:jc w:val="center"/>
      </w:pPr>
      <w:r w:rsidRPr="004C040F">
        <w:lastRenderedPageBreak/>
        <w:drawing>
          <wp:inline distT="0" distB="0" distL="0" distR="0" wp14:anchorId="3A364DDE" wp14:editId="0457D3A6">
            <wp:extent cx="3280208" cy="2674620"/>
            <wp:effectExtent l="0" t="0" r="0" b="0"/>
            <wp:docPr id="5" name="Imagen 5" descr="Texto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Imagen 5" descr="Texto&#10;&#10;Descripción generada automáticamente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290617" cy="26831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BE9B5C" w14:textId="146BE3F9" w:rsidR="004C040F" w:rsidRDefault="004C040F" w:rsidP="004C040F">
      <w:pPr>
        <w:pStyle w:val="Descripcin"/>
        <w:numPr>
          <w:ilvl w:val="0"/>
          <w:numId w:val="1"/>
        </w:numPr>
        <w:jc w:val="center"/>
      </w:pPr>
      <w:r>
        <w:t>Alumno.h</w:t>
      </w:r>
    </w:p>
    <w:p w14:paraId="33BAC8EB" w14:textId="77777777" w:rsidR="004C040F" w:rsidRDefault="004C040F" w:rsidP="004C040F">
      <w:pPr>
        <w:keepNext/>
      </w:pPr>
      <w:r w:rsidRPr="004C040F">
        <w:drawing>
          <wp:inline distT="0" distB="0" distL="0" distR="0" wp14:anchorId="6AAB8642" wp14:editId="107FFBDD">
            <wp:extent cx="5400040" cy="1122680"/>
            <wp:effectExtent l="0" t="0" r="0" b="1270"/>
            <wp:docPr id="6" name="Imagen 6" descr="Texto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agen 6" descr="Texto&#10;&#10;Descripción generada automáticamente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11226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158833" w14:textId="55A2EC9A" w:rsidR="004C040F" w:rsidRDefault="004C040F" w:rsidP="004C040F">
      <w:pPr>
        <w:pStyle w:val="Descripcin"/>
        <w:numPr>
          <w:ilvl w:val="1"/>
          <w:numId w:val="1"/>
        </w:numPr>
        <w:jc w:val="center"/>
      </w:pPr>
      <w:r>
        <w:t>Alumno.cpp</w:t>
      </w:r>
    </w:p>
    <w:p w14:paraId="19211C48" w14:textId="77777777" w:rsidR="00C909E9" w:rsidRDefault="00C909E9" w:rsidP="00C909E9">
      <w:pPr>
        <w:keepNext/>
      </w:pPr>
      <w:r w:rsidRPr="00C909E9">
        <w:drawing>
          <wp:inline distT="0" distB="0" distL="0" distR="0" wp14:anchorId="5B3F54FB" wp14:editId="25F79AD0">
            <wp:extent cx="5400040" cy="2082165"/>
            <wp:effectExtent l="0" t="0" r="0" b="0"/>
            <wp:docPr id="7" name="Imagen 7" descr="Texto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Imagen 7" descr="Texto&#10;&#10;Descripción generada automáticamente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20821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E040AC" w14:textId="52EA10BB" w:rsidR="00C909E9" w:rsidRDefault="00C909E9" w:rsidP="00C909E9">
      <w:pPr>
        <w:pStyle w:val="Descripcin"/>
        <w:numPr>
          <w:ilvl w:val="0"/>
          <w:numId w:val="1"/>
        </w:numPr>
        <w:jc w:val="center"/>
      </w:pPr>
      <w:r>
        <w:t>main.cpp</w:t>
      </w:r>
    </w:p>
    <w:p w14:paraId="4982DA5C" w14:textId="77777777" w:rsidR="00C909E9" w:rsidRDefault="00C909E9" w:rsidP="00C909E9">
      <w:pPr>
        <w:keepNext/>
        <w:jc w:val="center"/>
      </w:pPr>
      <w:r w:rsidRPr="00C909E9">
        <w:drawing>
          <wp:inline distT="0" distB="0" distL="0" distR="0" wp14:anchorId="1526DEA2" wp14:editId="3FD5B528">
            <wp:extent cx="1676400" cy="990600"/>
            <wp:effectExtent l="0" t="0" r="0" b="0"/>
            <wp:docPr id="8" name="Imagen 8" descr="Texto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Imagen 8" descr="Texto&#10;&#10;Descripción generada automáticamente"/>
                    <pic:cNvPicPr/>
                  </pic:nvPicPr>
                  <pic:blipFill rotWithShape="1">
                    <a:blip r:embed="rId11"/>
                    <a:srcRect r="58688" b="39157"/>
                    <a:stretch/>
                  </pic:blipFill>
                  <pic:spPr bwMode="auto">
                    <a:xfrm>
                      <a:off x="0" y="0"/>
                      <a:ext cx="1681632" cy="99369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555C526" w14:textId="1531A34E" w:rsidR="00C909E9" w:rsidRPr="00C909E9" w:rsidRDefault="00C909E9" w:rsidP="00C909E9">
      <w:pPr>
        <w:pStyle w:val="Descripcin"/>
        <w:jc w:val="center"/>
      </w:pPr>
      <w:r>
        <w:t>Ejercicio 1: Resultado</w:t>
      </w:r>
    </w:p>
    <w:p w14:paraId="01CEDD57" w14:textId="6400A655" w:rsidR="004C040F" w:rsidRDefault="004C040F"/>
    <w:p w14:paraId="07F9F428" w14:textId="1B185DE1" w:rsidR="00932234" w:rsidRDefault="00932234"/>
    <w:p w14:paraId="10D62ED3" w14:textId="6527F203" w:rsidR="00932234" w:rsidRDefault="00932234" w:rsidP="00932234">
      <w:pPr>
        <w:jc w:val="center"/>
      </w:pPr>
      <w:r w:rsidRPr="00932234">
        <w:lastRenderedPageBreak/>
        <w:drawing>
          <wp:inline distT="0" distB="0" distL="0" distR="0" wp14:anchorId="2D1A99B5" wp14:editId="4736AF22">
            <wp:extent cx="1870960" cy="2880360"/>
            <wp:effectExtent l="0" t="0" r="0" b="0"/>
            <wp:docPr id="9" name="Imagen 9" descr="Texto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Imagen 9" descr="Texto&#10;&#10;Descripción generada automáticamente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1881774" cy="28970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5B43A1" w14:textId="77777777" w:rsidR="00975D95" w:rsidRDefault="00975D95" w:rsidP="00975D95">
      <w:pPr>
        <w:keepNext/>
        <w:jc w:val="center"/>
      </w:pPr>
      <w:r w:rsidRPr="00975D95">
        <w:drawing>
          <wp:inline distT="0" distB="0" distL="0" distR="0" wp14:anchorId="62104FFF" wp14:editId="26D9D71C">
            <wp:extent cx="1876687" cy="1000265"/>
            <wp:effectExtent l="0" t="0" r="0" b="9525"/>
            <wp:docPr id="10" name="Imagen 10" descr="Interfaz de usuario gráfica, Texto&#10;&#10;Descripción generada automáticamente con confianza medi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Imagen 10" descr="Interfaz de usuario gráfica, Texto&#10;&#10;Descripción generada automáticamente con confianza media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1876687" cy="10002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7C38E0" w14:textId="3C0023B4" w:rsidR="00975D95" w:rsidRDefault="00975D95" w:rsidP="00975D95">
      <w:pPr>
        <w:pStyle w:val="Descripcin"/>
        <w:numPr>
          <w:ilvl w:val="0"/>
          <w:numId w:val="1"/>
        </w:numPr>
        <w:jc w:val="center"/>
      </w:pPr>
      <w:r>
        <w:t>Color.h / Color.cpp</w:t>
      </w:r>
    </w:p>
    <w:p w14:paraId="32367905" w14:textId="17E98D49" w:rsidR="00975D95" w:rsidRDefault="00975D95" w:rsidP="00932234">
      <w:pPr>
        <w:jc w:val="center"/>
      </w:pPr>
      <w:r w:rsidRPr="00975D95">
        <w:drawing>
          <wp:inline distT="0" distB="0" distL="0" distR="0" wp14:anchorId="2DE4A065" wp14:editId="7686E132">
            <wp:extent cx="1863090" cy="2420901"/>
            <wp:effectExtent l="0" t="0" r="3810" b="0"/>
            <wp:docPr id="11" name="Imagen 11" descr="Texto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Imagen 11" descr="Texto&#10;&#10;Descripción generada automáticamente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1869722" cy="24295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162E38" w14:textId="77777777" w:rsidR="00975D95" w:rsidRDefault="00975D95" w:rsidP="00975D95">
      <w:pPr>
        <w:keepNext/>
        <w:jc w:val="center"/>
      </w:pPr>
      <w:r w:rsidRPr="00975D95">
        <w:drawing>
          <wp:inline distT="0" distB="0" distL="0" distR="0" wp14:anchorId="3A88C9D2" wp14:editId="3755048B">
            <wp:extent cx="1864994" cy="780177"/>
            <wp:effectExtent l="0" t="0" r="2540" b="1270"/>
            <wp:docPr id="12" name="Imagen 12" descr="Texto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Imagen 12" descr="Texto&#10;&#10;Descripción generada automáticamente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1887741" cy="7896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DDEC81" w14:textId="7CC455F1" w:rsidR="00975D95" w:rsidRDefault="00975D95" w:rsidP="00975D95">
      <w:pPr>
        <w:pStyle w:val="Descripcin"/>
        <w:numPr>
          <w:ilvl w:val="0"/>
          <w:numId w:val="1"/>
        </w:numPr>
        <w:jc w:val="center"/>
      </w:pPr>
      <w:r>
        <w:t>Material.h / Material.cpp</w:t>
      </w:r>
    </w:p>
    <w:p w14:paraId="132201FA" w14:textId="1AB29E60" w:rsidR="00975D95" w:rsidRDefault="00975D95" w:rsidP="00975D95"/>
    <w:p w14:paraId="51729873" w14:textId="344F49DF" w:rsidR="00975D95" w:rsidRDefault="00975D95" w:rsidP="00975D95"/>
    <w:p w14:paraId="60D1BE89" w14:textId="69877565" w:rsidR="00975D95" w:rsidRDefault="00975D95" w:rsidP="00975D95"/>
    <w:p w14:paraId="0CAF858D" w14:textId="1E1D3B8E" w:rsidR="00975D95" w:rsidRDefault="003946FF" w:rsidP="00975D95">
      <w:r w:rsidRPr="003946FF">
        <w:lastRenderedPageBreak/>
        <w:drawing>
          <wp:inline distT="0" distB="0" distL="0" distR="0" wp14:anchorId="5B3F4CA9" wp14:editId="36881869">
            <wp:extent cx="5400040" cy="3663950"/>
            <wp:effectExtent l="0" t="0" r="0" b="0"/>
            <wp:docPr id="13" name="Imagen 13" descr="Texto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Imagen 13" descr="Texto&#10;&#10;Descripción generada automáticamente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3663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D7AB06" w14:textId="77777777" w:rsidR="003946FF" w:rsidRDefault="003946FF" w:rsidP="003946FF">
      <w:pPr>
        <w:keepNext/>
      </w:pPr>
      <w:r w:rsidRPr="003946FF">
        <w:drawing>
          <wp:inline distT="0" distB="0" distL="0" distR="0" wp14:anchorId="2A83C778" wp14:editId="2BF426B6">
            <wp:extent cx="5400040" cy="2477770"/>
            <wp:effectExtent l="0" t="0" r="0" b="0"/>
            <wp:docPr id="14" name="Imagen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24777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826E08" w14:textId="3BB237D8" w:rsidR="003946FF" w:rsidRDefault="003946FF" w:rsidP="003946FF">
      <w:pPr>
        <w:pStyle w:val="Descripcin"/>
        <w:numPr>
          <w:ilvl w:val="0"/>
          <w:numId w:val="1"/>
        </w:numPr>
        <w:jc w:val="center"/>
      </w:pPr>
      <w:r>
        <w:t>Objeto.h / Objeto.cpp</w:t>
      </w:r>
    </w:p>
    <w:p w14:paraId="036D4B72" w14:textId="77777777" w:rsidR="003946FF" w:rsidRDefault="003946FF" w:rsidP="003946FF">
      <w:pPr>
        <w:keepNext/>
      </w:pPr>
      <w:r w:rsidRPr="003946FF">
        <w:drawing>
          <wp:inline distT="0" distB="0" distL="0" distR="0" wp14:anchorId="1B515A67" wp14:editId="39532537">
            <wp:extent cx="5400040" cy="1830705"/>
            <wp:effectExtent l="0" t="0" r="0" b="0"/>
            <wp:docPr id="15" name="Imagen 15" descr="Texto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Imagen 15" descr="Texto&#10;&#10;Descripción generada automáticamente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18307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1533FC" w14:textId="5AC2E3AE" w:rsidR="003946FF" w:rsidRDefault="003946FF" w:rsidP="003946FF">
      <w:pPr>
        <w:pStyle w:val="Descripcin"/>
        <w:numPr>
          <w:ilvl w:val="0"/>
          <w:numId w:val="1"/>
        </w:numPr>
        <w:jc w:val="center"/>
      </w:pPr>
      <w:r>
        <w:t>main.cpp</w:t>
      </w:r>
    </w:p>
    <w:p w14:paraId="1CCAF427" w14:textId="77777777" w:rsidR="003946FF" w:rsidRDefault="003946FF" w:rsidP="003946FF">
      <w:pPr>
        <w:keepNext/>
      </w:pPr>
      <w:r w:rsidRPr="003946FF">
        <w:lastRenderedPageBreak/>
        <w:drawing>
          <wp:inline distT="0" distB="0" distL="0" distR="0" wp14:anchorId="68567C9A" wp14:editId="33157251">
            <wp:extent cx="5400040" cy="1059815"/>
            <wp:effectExtent l="0" t="0" r="0" b="6985"/>
            <wp:docPr id="16" name="Imagen 16" descr="Texto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Imagen 16" descr="Texto&#10;&#10;Descripción generada automáticamente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10598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A57EE1" w14:textId="7329BD6E" w:rsidR="003946FF" w:rsidRDefault="003946FF" w:rsidP="003946FF">
      <w:pPr>
        <w:pStyle w:val="Descripcin"/>
        <w:jc w:val="center"/>
      </w:pPr>
      <w:r>
        <w:t>Resultado - Ejercicio 2</w:t>
      </w:r>
    </w:p>
    <w:p w14:paraId="23550ED6" w14:textId="39543F79" w:rsidR="003946FF" w:rsidRDefault="000239D5" w:rsidP="000239D5">
      <w:pPr>
        <w:jc w:val="center"/>
      </w:pPr>
      <w:r w:rsidRPr="000239D5">
        <w:drawing>
          <wp:inline distT="0" distB="0" distL="0" distR="0" wp14:anchorId="6C18C285" wp14:editId="5E7E962E">
            <wp:extent cx="5347613" cy="5570220"/>
            <wp:effectExtent l="0" t="0" r="5715" b="0"/>
            <wp:docPr id="17" name="Imagen 17" descr="Diagrama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Imagen 17" descr="Diagrama&#10;&#10;Descripción generada automáticamente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359116" cy="55822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13D9D9" w14:textId="4D04D591" w:rsidR="000239D5" w:rsidRDefault="000239D5" w:rsidP="000239D5">
      <w:r>
        <w:t xml:space="preserve">Ejercicio 3: </w:t>
      </w:r>
    </w:p>
    <w:p w14:paraId="4D81EB40" w14:textId="5C0D2B83" w:rsidR="000239D5" w:rsidRDefault="000239D5" w:rsidP="000239D5">
      <w:pPr>
        <w:pStyle w:val="Prrafodelista"/>
        <w:numPr>
          <w:ilvl w:val="0"/>
          <w:numId w:val="2"/>
        </w:numPr>
      </w:pPr>
      <w:r>
        <w:t>Visibilidad de atributos de clase ProductoBancario en CuentaJoven:</w:t>
      </w:r>
    </w:p>
    <w:p w14:paraId="004B1AE2" w14:textId="52C054E9" w:rsidR="000239D5" w:rsidRDefault="000239D5" w:rsidP="000239D5">
      <w:pPr>
        <w:pStyle w:val="Prrafodelista"/>
        <w:numPr>
          <w:ilvl w:val="1"/>
          <w:numId w:val="2"/>
        </w:numPr>
      </w:pPr>
      <w:r>
        <w:t>Si es visible, gracias al comando resevado public establecido en el padre Cuenta.</w:t>
      </w:r>
    </w:p>
    <w:p w14:paraId="1DC9726F" w14:textId="2716EC59" w:rsidR="000239D5" w:rsidRDefault="000239D5" w:rsidP="000239D5">
      <w:pPr>
        <w:pStyle w:val="Prrafodelista"/>
        <w:numPr>
          <w:ilvl w:val="0"/>
          <w:numId w:val="2"/>
        </w:numPr>
      </w:pPr>
      <w:r>
        <w:t xml:space="preserve">Visibilidad de atributos de clase ProductoBancario en </w:t>
      </w:r>
      <w:r>
        <w:t>Hipoteca</w:t>
      </w:r>
      <w:r>
        <w:t>:</w:t>
      </w:r>
    </w:p>
    <w:p w14:paraId="3575CCED" w14:textId="29DED6F3" w:rsidR="000239D5" w:rsidRDefault="000239D5" w:rsidP="000239D5">
      <w:pPr>
        <w:pStyle w:val="Prrafodelista"/>
        <w:numPr>
          <w:ilvl w:val="1"/>
          <w:numId w:val="2"/>
        </w:numPr>
      </w:pPr>
      <w:r>
        <w:t>No es visible, solo sería visible a los atributos del padre Prestamo, mas no de ProductoBancario.</w:t>
      </w:r>
    </w:p>
    <w:p w14:paraId="64E8F959" w14:textId="196C8AD9" w:rsidR="00B066C4" w:rsidRDefault="00B066C4" w:rsidP="00B066C4"/>
    <w:p w14:paraId="0ECF940F" w14:textId="77777777" w:rsidR="00B066C4" w:rsidRDefault="00B066C4" w:rsidP="00B066C4">
      <w:pPr>
        <w:keepNext/>
      </w:pPr>
      <w:r w:rsidRPr="00B066C4">
        <w:lastRenderedPageBreak/>
        <w:drawing>
          <wp:inline distT="0" distB="0" distL="0" distR="0" wp14:anchorId="5DA3419D" wp14:editId="52582F64">
            <wp:extent cx="5400040" cy="4017010"/>
            <wp:effectExtent l="0" t="0" r="0" b="2540"/>
            <wp:docPr id="18" name="Imagen 18" descr="Texto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Imagen 18" descr="Texto&#10;&#10;Descripción generada automáticamente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40170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B066C4">
        <w:rPr>
          <w:noProof/>
        </w:rPr>
        <w:t xml:space="preserve"> </w:t>
      </w:r>
      <w:r w:rsidRPr="00B066C4">
        <w:drawing>
          <wp:inline distT="0" distB="0" distL="0" distR="0" wp14:anchorId="4DC3DA9E" wp14:editId="1D61CCA7">
            <wp:extent cx="5400040" cy="2957830"/>
            <wp:effectExtent l="0" t="0" r="0" b="0"/>
            <wp:docPr id="19" name="Imagen 19" descr="Texto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Imagen 19" descr="Texto&#10;&#10;Descripción generada automáticamente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29578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1767A4" w14:textId="5B9F5044" w:rsidR="00B066C4" w:rsidRDefault="00B066C4" w:rsidP="00B066C4">
      <w:pPr>
        <w:pStyle w:val="Descripcin"/>
        <w:numPr>
          <w:ilvl w:val="0"/>
          <w:numId w:val="1"/>
        </w:numPr>
        <w:jc w:val="center"/>
      </w:pPr>
      <w:r>
        <w:t>claseMultimedia.h / claseMultimedia.cpp</w:t>
      </w:r>
    </w:p>
    <w:p w14:paraId="09D71F1E" w14:textId="1CD18749" w:rsidR="00B066C4" w:rsidRDefault="00B066C4">
      <w:r>
        <w:br w:type="page"/>
      </w:r>
    </w:p>
    <w:p w14:paraId="3456DD59" w14:textId="77777777" w:rsidR="00EC16F2" w:rsidRDefault="00EC16F2" w:rsidP="00EC16F2">
      <w:pPr>
        <w:keepNext/>
      </w:pPr>
      <w:r w:rsidRPr="00EC16F2">
        <w:lastRenderedPageBreak/>
        <w:drawing>
          <wp:inline distT="0" distB="0" distL="0" distR="0" wp14:anchorId="206A5740" wp14:editId="148C0511">
            <wp:extent cx="5400040" cy="3977640"/>
            <wp:effectExtent l="0" t="0" r="0" b="3810"/>
            <wp:docPr id="20" name="Imagen 20" descr="Texto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Imagen 20" descr="Texto&#10;&#10;Descripción generada automáticamente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3977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EC16F2">
        <w:rPr>
          <w:noProof/>
        </w:rPr>
        <w:t xml:space="preserve"> </w:t>
      </w:r>
      <w:r w:rsidRPr="00EC16F2">
        <w:drawing>
          <wp:inline distT="0" distB="0" distL="0" distR="0" wp14:anchorId="597F7127" wp14:editId="48EB5F55">
            <wp:extent cx="5400040" cy="3218815"/>
            <wp:effectExtent l="0" t="0" r="0" b="635"/>
            <wp:docPr id="21" name="Imagen 21" descr="Texto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Imagen 21" descr="Texto&#10;&#10;Descripción generada automáticamente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32188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3FB6A4" w14:textId="5F05EB03" w:rsidR="00B066C4" w:rsidRPr="00B066C4" w:rsidRDefault="00EC16F2" w:rsidP="00EC16F2">
      <w:pPr>
        <w:pStyle w:val="Descripcin"/>
        <w:numPr>
          <w:ilvl w:val="0"/>
          <w:numId w:val="1"/>
        </w:numPr>
        <w:jc w:val="center"/>
      </w:pPr>
      <w:r>
        <w:t>claseDisco.h / claseDisco.cpp</w:t>
      </w:r>
    </w:p>
    <w:p w14:paraId="4708C9C2" w14:textId="0115AB7C" w:rsidR="00EC16F2" w:rsidRDefault="00EC16F2">
      <w:r>
        <w:br w:type="page"/>
      </w:r>
    </w:p>
    <w:p w14:paraId="5F828A7C" w14:textId="77777777" w:rsidR="00EC16F2" w:rsidRDefault="00EC16F2" w:rsidP="00EC16F2">
      <w:pPr>
        <w:keepNext/>
      </w:pPr>
      <w:r w:rsidRPr="00EC16F2">
        <w:lastRenderedPageBreak/>
        <w:drawing>
          <wp:inline distT="0" distB="0" distL="0" distR="0" wp14:anchorId="777A668A" wp14:editId="5F241873">
            <wp:extent cx="5400040" cy="1683385"/>
            <wp:effectExtent l="0" t="0" r="0" b="0"/>
            <wp:docPr id="22" name="Imagen 22" descr="Texto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Imagen 22" descr="Texto&#10;&#10;Descripción generada automáticamente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16833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605BE9" w14:textId="4B5CB6D2" w:rsidR="000239D5" w:rsidRDefault="00EC16F2" w:rsidP="00EC16F2">
      <w:pPr>
        <w:pStyle w:val="Descripcin"/>
        <w:numPr>
          <w:ilvl w:val="0"/>
          <w:numId w:val="1"/>
        </w:numPr>
        <w:jc w:val="center"/>
      </w:pPr>
      <w:r>
        <w:t>main.cpp</w:t>
      </w:r>
    </w:p>
    <w:p w14:paraId="30A59ACB" w14:textId="77777777" w:rsidR="00EC16F2" w:rsidRDefault="00EC16F2" w:rsidP="00EC16F2">
      <w:pPr>
        <w:keepNext/>
      </w:pPr>
      <w:r w:rsidRPr="00EC16F2">
        <w:drawing>
          <wp:inline distT="0" distB="0" distL="0" distR="0" wp14:anchorId="010C43F1" wp14:editId="4DCFD00F">
            <wp:extent cx="5400040" cy="1383030"/>
            <wp:effectExtent l="0" t="0" r="0" b="7620"/>
            <wp:docPr id="23" name="Imagen 23" descr="Texto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Imagen 23" descr="Texto&#10;&#10;Descripción generada automáticamente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13830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DE833C" w14:textId="3F784F18" w:rsidR="00EC16F2" w:rsidRDefault="00EC16F2" w:rsidP="00EC16F2">
      <w:pPr>
        <w:pStyle w:val="Descripcin"/>
        <w:jc w:val="center"/>
      </w:pPr>
      <w:r>
        <w:t>Resultado - Ejercicio 4</w:t>
      </w:r>
    </w:p>
    <w:p w14:paraId="057F275C" w14:textId="2CDC736F" w:rsidR="00EC16F2" w:rsidRDefault="00EC16F2" w:rsidP="00EC16F2">
      <w:pPr>
        <w:jc w:val="center"/>
      </w:pPr>
      <w:r w:rsidRPr="00EC16F2">
        <w:drawing>
          <wp:inline distT="0" distB="0" distL="0" distR="0" wp14:anchorId="52957F10" wp14:editId="14A3F4AA">
            <wp:extent cx="2187659" cy="2560320"/>
            <wp:effectExtent l="0" t="0" r="3175" b="0"/>
            <wp:docPr id="24" name="Imagen 24" descr="Texto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Imagen 24" descr="Texto&#10;&#10;Descripción generada automáticamente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2193849" cy="25675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9E5198" w14:textId="77777777" w:rsidR="00EC16F2" w:rsidRDefault="00EC16F2" w:rsidP="00EC16F2">
      <w:pPr>
        <w:keepNext/>
        <w:jc w:val="center"/>
      </w:pPr>
      <w:r w:rsidRPr="00EC16F2">
        <w:drawing>
          <wp:inline distT="0" distB="0" distL="0" distR="0" wp14:anchorId="01C1B552" wp14:editId="5CA55150">
            <wp:extent cx="2952650" cy="1882140"/>
            <wp:effectExtent l="0" t="0" r="635" b="3810"/>
            <wp:docPr id="25" name="Imagen 25" descr="Texto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Imagen 25" descr="Texto&#10;&#10;Descripción generada automáticamente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2966376" cy="18908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4528DE" w14:textId="7C03EEC3" w:rsidR="00EC16F2" w:rsidRDefault="00EC16F2" w:rsidP="00EC16F2">
      <w:pPr>
        <w:pStyle w:val="Descripcin"/>
        <w:numPr>
          <w:ilvl w:val="0"/>
          <w:numId w:val="1"/>
        </w:numPr>
        <w:jc w:val="center"/>
      </w:pPr>
      <w:r>
        <w:t>operacionBase.h / operacionBase.cpp</w:t>
      </w:r>
    </w:p>
    <w:p w14:paraId="2DC5F170" w14:textId="77777777" w:rsidR="00EC16F2" w:rsidRDefault="00EC16F2" w:rsidP="00EC16F2">
      <w:pPr>
        <w:keepNext/>
      </w:pPr>
      <w:r w:rsidRPr="00EC16F2">
        <w:lastRenderedPageBreak/>
        <w:drawing>
          <wp:inline distT="0" distB="0" distL="0" distR="0" wp14:anchorId="0A7F674E" wp14:editId="7B115B81">
            <wp:extent cx="5400040" cy="3194050"/>
            <wp:effectExtent l="0" t="0" r="0" b="6350"/>
            <wp:docPr id="26" name="Imagen 26" descr="Texto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Imagen 26" descr="Texto&#10;&#10;Descripción generada automáticamente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3194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EC16F2">
        <w:rPr>
          <w:noProof/>
        </w:rPr>
        <w:t xml:space="preserve"> </w:t>
      </w:r>
      <w:r w:rsidRPr="00EC16F2">
        <w:drawing>
          <wp:inline distT="0" distB="0" distL="0" distR="0" wp14:anchorId="13BA6DCC" wp14:editId="5DA4D589">
            <wp:extent cx="5387340" cy="3440819"/>
            <wp:effectExtent l="0" t="0" r="3810" b="7620"/>
            <wp:docPr id="27" name="Imagen 27" descr="Texto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Imagen 27" descr="Texto&#10;&#10;Descripción generada automáticamente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391906" cy="34437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EBA60D" w14:textId="6E373473" w:rsidR="00EC16F2" w:rsidRDefault="00EC16F2" w:rsidP="003D1158">
      <w:pPr>
        <w:pStyle w:val="Descripcin"/>
        <w:numPr>
          <w:ilvl w:val="0"/>
          <w:numId w:val="1"/>
        </w:numPr>
        <w:jc w:val="center"/>
      </w:pPr>
      <w:r>
        <w:t>operacionFactorial.h / operacionFactorial.cpp</w:t>
      </w:r>
    </w:p>
    <w:p w14:paraId="56E41497" w14:textId="06F6C597" w:rsidR="004F4AB3" w:rsidRDefault="004F4AB3">
      <w:r>
        <w:br w:type="page"/>
      </w:r>
    </w:p>
    <w:p w14:paraId="5CF7A4D9" w14:textId="77777777" w:rsidR="00D06D6D" w:rsidRDefault="00D06D6D" w:rsidP="00D06D6D">
      <w:pPr>
        <w:keepNext/>
      </w:pPr>
      <w:r w:rsidRPr="00D06D6D">
        <w:lastRenderedPageBreak/>
        <w:drawing>
          <wp:inline distT="0" distB="0" distL="0" distR="0" wp14:anchorId="5550AFFD" wp14:editId="6ECA96A8">
            <wp:extent cx="5400040" cy="2421890"/>
            <wp:effectExtent l="0" t="0" r="0" b="0"/>
            <wp:docPr id="28" name="Imagen 28" descr="Texto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Imagen 28" descr="Texto&#10;&#10;Descripción generada automáticamente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24218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06F870" w14:textId="65DA3FA1" w:rsidR="004F4AB3" w:rsidRDefault="00D06D6D" w:rsidP="00D06D6D">
      <w:pPr>
        <w:pStyle w:val="Descripcin"/>
        <w:numPr>
          <w:ilvl w:val="0"/>
          <w:numId w:val="1"/>
        </w:numPr>
        <w:jc w:val="center"/>
      </w:pPr>
      <w:r>
        <w:t>main.cpp</w:t>
      </w:r>
    </w:p>
    <w:p w14:paraId="17828734" w14:textId="77777777" w:rsidR="00D06D6D" w:rsidRDefault="00D06D6D" w:rsidP="00D06D6D">
      <w:pPr>
        <w:keepNext/>
        <w:jc w:val="center"/>
      </w:pPr>
      <w:r w:rsidRPr="00D06D6D">
        <w:drawing>
          <wp:inline distT="0" distB="0" distL="0" distR="0" wp14:anchorId="2900392C" wp14:editId="089E167E">
            <wp:extent cx="5058481" cy="1314633"/>
            <wp:effectExtent l="0" t="0" r="8890" b="0"/>
            <wp:docPr id="29" name="Imagen 29" descr="Texto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Imagen 29" descr="Texto&#10;&#10;Descripción generada automáticamente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058481" cy="13146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C7ECD7" w14:textId="20FEE31F" w:rsidR="00D06D6D" w:rsidRDefault="00D06D6D" w:rsidP="00D06D6D">
      <w:pPr>
        <w:pStyle w:val="Descripcin"/>
        <w:jc w:val="center"/>
      </w:pPr>
      <w:r>
        <w:t>Resultado - Ejercicio 5</w:t>
      </w:r>
    </w:p>
    <w:p w14:paraId="34BF62AF" w14:textId="77777777" w:rsidR="00D06D6D" w:rsidRDefault="00D06D6D" w:rsidP="00D06D6D">
      <w:pPr>
        <w:keepNext/>
        <w:jc w:val="center"/>
      </w:pPr>
      <w:r w:rsidRPr="00D06D6D">
        <w:lastRenderedPageBreak/>
        <w:drawing>
          <wp:inline distT="0" distB="0" distL="0" distR="0" wp14:anchorId="48BF12E6" wp14:editId="085A28D7">
            <wp:extent cx="3342640" cy="2553695"/>
            <wp:effectExtent l="0" t="0" r="0" b="0"/>
            <wp:docPr id="30" name="Imagen 30" descr="Texto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Imagen 30" descr="Texto&#10;&#10;Descripción generada automáticamente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3361215" cy="25678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D06D6D">
        <w:drawing>
          <wp:inline distT="0" distB="0" distL="0" distR="0" wp14:anchorId="6A6F30CC" wp14:editId="47D17370">
            <wp:extent cx="4775200" cy="2233742"/>
            <wp:effectExtent l="0" t="0" r="6350" b="0"/>
            <wp:docPr id="31" name="Imagen 31" descr="Texto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Imagen 31" descr="Texto&#10;&#10;Descripción generada automáticamente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4781683" cy="2236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5BDE7F" w14:textId="49467178" w:rsidR="00D06D6D" w:rsidRDefault="00D06D6D" w:rsidP="00D06D6D">
      <w:pPr>
        <w:pStyle w:val="Descripcin"/>
        <w:numPr>
          <w:ilvl w:val="0"/>
          <w:numId w:val="1"/>
        </w:numPr>
        <w:jc w:val="center"/>
      </w:pPr>
      <w:r>
        <w:t>Ave.h / Ave.cpp</w:t>
      </w:r>
    </w:p>
    <w:p w14:paraId="4FB2E221" w14:textId="77777777" w:rsidR="00D06D6D" w:rsidRDefault="00D06D6D" w:rsidP="00D06D6D">
      <w:pPr>
        <w:keepNext/>
        <w:jc w:val="center"/>
      </w:pPr>
      <w:r w:rsidRPr="00D06D6D">
        <w:lastRenderedPageBreak/>
        <w:drawing>
          <wp:inline distT="0" distB="0" distL="0" distR="0" wp14:anchorId="6D869581" wp14:editId="0E8AC390">
            <wp:extent cx="2133600" cy="2411569"/>
            <wp:effectExtent l="0" t="0" r="0" b="8255"/>
            <wp:docPr id="32" name="Imagen 32" descr="Texto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Imagen 32" descr="Texto&#10;&#10;Descripción generada automáticamente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2141815" cy="24208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D06D6D">
        <w:drawing>
          <wp:inline distT="0" distB="0" distL="0" distR="0" wp14:anchorId="5AA53C35" wp14:editId="1A9F77B9">
            <wp:extent cx="5400040" cy="1818640"/>
            <wp:effectExtent l="0" t="0" r="0" b="0"/>
            <wp:docPr id="33" name="Imagen 33" descr="Texto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Imagen 33" descr="Texto&#10;&#10;Descripción generada automáticamente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1818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7BE402" w14:textId="12006CA8" w:rsidR="00D06D6D" w:rsidRDefault="00D06D6D" w:rsidP="00D06D6D">
      <w:pPr>
        <w:pStyle w:val="Descripcin"/>
        <w:numPr>
          <w:ilvl w:val="0"/>
          <w:numId w:val="1"/>
        </w:numPr>
        <w:jc w:val="center"/>
      </w:pPr>
      <w:r>
        <w:t>Ganso.h / Ganso.cpp</w:t>
      </w:r>
    </w:p>
    <w:p w14:paraId="4B459EA0" w14:textId="77777777" w:rsidR="00D06D6D" w:rsidRDefault="00D06D6D" w:rsidP="00D06D6D">
      <w:pPr>
        <w:keepNext/>
        <w:jc w:val="center"/>
      </w:pPr>
      <w:r w:rsidRPr="00D06D6D">
        <w:lastRenderedPageBreak/>
        <w:drawing>
          <wp:inline distT="0" distB="0" distL="0" distR="0" wp14:anchorId="2CC82D8A" wp14:editId="1687E253">
            <wp:extent cx="2838846" cy="3115110"/>
            <wp:effectExtent l="0" t="0" r="0" b="9525"/>
            <wp:docPr id="34" name="Imagen 34" descr="Texto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Imagen 34" descr="Texto&#10;&#10;Descripción generada automáticamente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2838846" cy="31151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D06D6D">
        <w:drawing>
          <wp:inline distT="0" distB="0" distL="0" distR="0" wp14:anchorId="330726F9" wp14:editId="44AAA778">
            <wp:extent cx="5400040" cy="1628140"/>
            <wp:effectExtent l="0" t="0" r="0" b="0"/>
            <wp:docPr id="35" name="Imagen 35" descr="Texto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Imagen 35" descr="Texto&#10;&#10;Descripción generada automáticamente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16281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553323" w14:textId="1B748E23" w:rsidR="00D06D6D" w:rsidRDefault="00D06D6D" w:rsidP="00D06D6D">
      <w:pPr>
        <w:pStyle w:val="Descripcin"/>
        <w:numPr>
          <w:ilvl w:val="0"/>
          <w:numId w:val="1"/>
        </w:numPr>
        <w:jc w:val="center"/>
      </w:pPr>
      <w:r>
        <w:t>Gallina.h / Gallina.cpp</w:t>
      </w:r>
    </w:p>
    <w:p w14:paraId="177ED0A9" w14:textId="77777777" w:rsidR="007C7D47" w:rsidRDefault="007C7D47" w:rsidP="007C7D47">
      <w:pPr>
        <w:keepNext/>
        <w:jc w:val="center"/>
      </w:pPr>
      <w:r w:rsidRPr="007C7D47">
        <w:lastRenderedPageBreak/>
        <w:drawing>
          <wp:inline distT="0" distB="0" distL="0" distR="0" wp14:anchorId="20D9D45A" wp14:editId="5FB43A50">
            <wp:extent cx="2581635" cy="3077004"/>
            <wp:effectExtent l="0" t="0" r="9525" b="9525"/>
            <wp:docPr id="36" name="Imagen 36" descr="Texto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Imagen 36" descr="Texto&#10;&#10;Descripción generada automáticamente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2581635" cy="30770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7C7D47">
        <w:drawing>
          <wp:inline distT="0" distB="0" distL="0" distR="0" wp14:anchorId="27A7D756" wp14:editId="05C99F39">
            <wp:extent cx="5400040" cy="2014220"/>
            <wp:effectExtent l="0" t="0" r="0" b="5080"/>
            <wp:docPr id="37" name="Imagen 37" descr="Texto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Imagen 37" descr="Texto&#10;&#10;Descripción generada automáticamente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20142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7D851E" w14:textId="616DC867" w:rsidR="00D06D6D" w:rsidRDefault="007C7D47" w:rsidP="007C7D47">
      <w:pPr>
        <w:pStyle w:val="Descripcin"/>
        <w:numPr>
          <w:ilvl w:val="0"/>
          <w:numId w:val="1"/>
        </w:numPr>
        <w:jc w:val="center"/>
      </w:pPr>
      <w:r>
        <w:t>Pato.h / Pato.cpp</w:t>
      </w:r>
    </w:p>
    <w:p w14:paraId="1D32DA15" w14:textId="77777777" w:rsidR="007C7D47" w:rsidRDefault="007C7D47" w:rsidP="007C7D47">
      <w:pPr>
        <w:keepNext/>
        <w:jc w:val="center"/>
      </w:pPr>
      <w:r w:rsidRPr="007C7D47">
        <w:lastRenderedPageBreak/>
        <w:drawing>
          <wp:inline distT="0" distB="0" distL="0" distR="0" wp14:anchorId="6B193867" wp14:editId="07E408F3">
            <wp:extent cx="4758690" cy="4346682"/>
            <wp:effectExtent l="0" t="0" r="3810" b="0"/>
            <wp:docPr id="38" name="Imagen 38" descr="Texto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Imagen 38" descr="Texto&#10;&#10;Descripción generada automáticamente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4770203" cy="43571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AE03EA" w14:textId="090D8721" w:rsidR="007C7D47" w:rsidRDefault="007C7D47" w:rsidP="007C7D47">
      <w:pPr>
        <w:pStyle w:val="Descripcin"/>
        <w:numPr>
          <w:ilvl w:val="0"/>
          <w:numId w:val="1"/>
        </w:numPr>
        <w:jc w:val="center"/>
      </w:pPr>
      <w:r>
        <w:t>main.cpp</w:t>
      </w:r>
    </w:p>
    <w:p w14:paraId="7D75CA64" w14:textId="77777777" w:rsidR="007C7D47" w:rsidRDefault="007C7D47" w:rsidP="007C7D47">
      <w:pPr>
        <w:keepNext/>
      </w:pPr>
      <w:r w:rsidRPr="007C7D47">
        <w:drawing>
          <wp:inline distT="0" distB="0" distL="0" distR="0" wp14:anchorId="67134944" wp14:editId="69EE97EF">
            <wp:extent cx="5363323" cy="2200582"/>
            <wp:effectExtent l="0" t="0" r="8890" b="9525"/>
            <wp:docPr id="39" name="Imagen 39" descr="Texto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Imagen 39" descr="Texto&#10;&#10;Descripción generada automáticamente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5363323" cy="22005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05B7BB" w14:textId="090C4C98" w:rsidR="007C7D47" w:rsidRPr="007C7D47" w:rsidRDefault="007C7D47" w:rsidP="007C7D47">
      <w:pPr>
        <w:pStyle w:val="Descripcin"/>
        <w:jc w:val="center"/>
      </w:pPr>
      <w:r>
        <w:t>Resultado - Ejercicio 6</w:t>
      </w:r>
    </w:p>
    <w:sectPr w:rsidR="007C7D47" w:rsidRPr="007C7D47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FC0F60"/>
    <w:multiLevelType w:val="hybridMultilevel"/>
    <w:tmpl w:val="AACCCDD2"/>
    <w:lvl w:ilvl="0" w:tplc="29481930">
      <w:start w:val="7"/>
      <w:numFmt w:val="bullet"/>
      <w:lvlText w:val="-"/>
      <w:lvlJc w:val="left"/>
      <w:pPr>
        <w:ind w:left="408" w:hanging="360"/>
      </w:pPr>
      <w:rPr>
        <w:rFonts w:ascii="Calibri" w:eastAsiaTheme="minorEastAsia" w:hAnsi="Calibri" w:cs="Calibri" w:hint="default"/>
      </w:rPr>
    </w:lvl>
    <w:lvl w:ilvl="1" w:tplc="280A0003">
      <w:start w:val="1"/>
      <w:numFmt w:val="bullet"/>
      <w:lvlText w:val="o"/>
      <w:lvlJc w:val="left"/>
      <w:pPr>
        <w:ind w:left="1128" w:hanging="360"/>
      </w:pPr>
      <w:rPr>
        <w:rFonts w:ascii="Courier New" w:hAnsi="Courier New" w:cs="Courier New" w:hint="default"/>
      </w:rPr>
    </w:lvl>
    <w:lvl w:ilvl="2" w:tplc="280A0005" w:tentative="1">
      <w:start w:val="1"/>
      <w:numFmt w:val="bullet"/>
      <w:lvlText w:val=""/>
      <w:lvlJc w:val="left"/>
      <w:pPr>
        <w:ind w:left="1848" w:hanging="360"/>
      </w:pPr>
      <w:rPr>
        <w:rFonts w:ascii="Wingdings" w:hAnsi="Wingdings" w:hint="default"/>
      </w:rPr>
    </w:lvl>
    <w:lvl w:ilvl="3" w:tplc="280A0001" w:tentative="1">
      <w:start w:val="1"/>
      <w:numFmt w:val="bullet"/>
      <w:lvlText w:val=""/>
      <w:lvlJc w:val="left"/>
      <w:pPr>
        <w:ind w:left="2568" w:hanging="360"/>
      </w:pPr>
      <w:rPr>
        <w:rFonts w:ascii="Symbol" w:hAnsi="Symbol" w:hint="default"/>
      </w:rPr>
    </w:lvl>
    <w:lvl w:ilvl="4" w:tplc="280A0003" w:tentative="1">
      <w:start w:val="1"/>
      <w:numFmt w:val="bullet"/>
      <w:lvlText w:val="o"/>
      <w:lvlJc w:val="left"/>
      <w:pPr>
        <w:ind w:left="3288" w:hanging="360"/>
      </w:pPr>
      <w:rPr>
        <w:rFonts w:ascii="Courier New" w:hAnsi="Courier New" w:cs="Courier New" w:hint="default"/>
      </w:rPr>
    </w:lvl>
    <w:lvl w:ilvl="5" w:tplc="280A0005" w:tentative="1">
      <w:start w:val="1"/>
      <w:numFmt w:val="bullet"/>
      <w:lvlText w:val=""/>
      <w:lvlJc w:val="left"/>
      <w:pPr>
        <w:ind w:left="4008" w:hanging="360"/>
      </w:pPr>
      <w:rPr>
        <w:rFonts w:ascii="Wingdings" w:hAnsi="Wingdings" w:hint="default"/>
      </w:rPr>
    </w:lvl>
    <w:lvl w:ilvl="6" w:tplc="280A0001" w:tentative="1">
      <w:start w:val="1"/>
      <w:numFmt w:val="bullet"/>
      <w:lvlText w:val=""/>
      <w:lvlJc w:val="left"/>
      <w:pPr>
        <w:ind w:left="4728" w:hanging="360"/>
      </w:pPr>
      <w:rPr>
        <w:rFonts w:ascii="Symbol" w:hAnsi="Symbol" w:hint="default"/>
      </w:rPr>
    </w:lvl>
    <w:lvl w:ilvl="7" w:tplc="280A0003" w:tentative="1">
      <w:start w:val="1"/>
      <w:numFmt w:val="bullet"/>
      <w:lvlText w:val="o"/>
      <w:lvlJc w:val="left"/>
      <w:pPr>
        <w:ind w:left="5448" w:hanging="360"/>
      </w:pPr>
      <w:rPr>
        <w:rFonts w:ascii="Courier New" w:hAnsi="Courier New" w:cs="Courier New" w:hint="default"/>
      </w:rPr>
    </w:lvl>
    <w:lvl w:ilvl="8" w:tplc="280A0005" w:tentative="1">
      <w:start w:val="1"/>
      <w:numFmt w:val="bullet"/>
      <w:lvlText w:val=""/>
      <w:lvlJc w:val="left"/>
      <w:pPr>
        <w:ind w:left="6168" w:hanging="360"/>
      </w:pPr>
      <w:rPr>
        <w:rFonts w:ascii="Wingdings" w:hAnsi="Wingdings" w:hint="default"/>
      </w:rPr>
    </w:lvl>
  </w:abstractNum>
  <w:abstractNum w:abstractNumId="1" w15:restartNumberingAfterBreak="0">
    <w:nsid w:val="55880324"/>
    <w:multiLevelType w:val="multilevel"/>
    <w:tmpl w:val="82CA0D7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080" w:hanging="72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08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440" w:hanging="108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440"/>
      </w:pPr>
      <w:rPr>
        <w:rFonts w:hint="default"/>
      </w:rPr>
    </w:lvl>
  </w:abstractNum>
  <w:num w:numId="1" w16cid:durableId="538512065">
    <w:abstractNumId w:val="1"/>
  </w:num>
  <w:num w:numId="2" w16cid:durableId="48230909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c3MTGwtDC1sDQzNjVX0lEKTi0uzszPAykwrAUA63adsiwAAAA="/>
  </w:docVars>
  <w:rsids>
    <w:rsidRoot w:val="004C040F"/>
    <w:rsid w:val="000239D5"/>
    <w:rsid w:val="000E4A24"/>
    <w:rsid w:val="003946FF"/>
    <w:rsid w:val="003D1158"/>
    <w:rsid w:val="00456E0E"/>
    <w:rsid w:val="004C040F"/>
    <w:rsid w:val="004F4AB3"/>
    <w:rsid w:val="007C7D47"/>
    <w:rsid w:val="00932234"/>
    <w:rsid w:val="00975D95"/>
    <w:rsid w:val="00AA599F"/>
    <w:rsid w:val="00AE28F0"/>
    <w:rsid w:val="00B066C4"/>
    <w:rsid w:val="00C909E9"/>
    <w:rsid w:val="00C97F00"/>
    <w:rsid w:val="00CE7D85"/>
    <w:rsid w:val="00D06D6D"/>
    <w:rsid w:val="00D80476"/>
    <w:rsid w:val="00EC16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PE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57535D40"/>
  <w15:chartTrackingRefBased/>
  <w15:docId w15:val="{850B1B4B-5EE1-414E-AA55-F491900F71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s-PE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C040F"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Descripcin">
    <w:name w:val="caption"/>
    <w:basedOn w:val="Normal"/>
    <w:next w:val="Normal"/>
    <w:uiPriority w:val="35"/>
    <w:unhideWhenUsed/>
    <w:qFormat/>
    <w:rsid w:val="004C040F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Prrafodelista">
    <w:name w:val="List Paragraph"/>
    <w:basedOn w:val="Normal"/>
    <w:uiPriority w:val="34"/>
    <w:qFormat/>
    <w:rsid w:val="000239D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26" Type="http://schemas.openxmlformats.org/officeDocument/2006/relationships/image" Target="media/image22.png"/><Relationship Id="rId39" Type="http://schemas.openxmlformats.org/officeDocument/2006/relationships/image" Target="media/image35.png"/><Relationship Id="rId21" Type="http://schemas.openxmlformats.org/officeDocument/2006/relationships/image" Target="media/image17.png"/><Relationship Id="rId34" Type="http://schemas.openxmlformats.org/officeDocument/2006/relationships/image" Target="media/image30.png"/><Relationship Id="rId42" Type="http://schemas.openxmlformats.org/officeDocument/2006/relationships/image" Target="media/image38.png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image" Target="media/image16.png"/><Relationship Id="rId29" Type="http://schemas.openxmlformats.org/officeDocument/2006/relationships/image" Target="media/image25.png"/><Relationship Id="rId41" Type="http://schemas.openxmlformats.org/officeDocument/2006/relationships/image" Target="media/image37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24" Type="http://schemas.openxmlformats.org/officeDocument/2006/relationships/image" Target="media/image20.png"/><Relationship Id="rId32" Type="http://schemas.openxmlformats.org/officeDocument/2006/relationships/image" Target="media/image28.png"/><Relationship Id="rId37" Type="http://schemas.openxmlformats.org/officeDocument/2006/relationships/image" Target="media/image33.png"/><Relationship Id="rId40" Type="http://schemas.openxmlformats.org/officeDocument/2006/relationships/image" Target="media/image36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23" Type="http://schemas.openxmlformats.org/officeDocument/2006/relationships/image" Target="media/image19.png"/><Relationship Id="rId28" Type="http://schemas.openxmlformats.org/officeDocument/2006/relationships/image" Target="media/image24.png"/><Relationship Id="rId36" Type="http://schemas.openxmlformats.org/officeDocument/2006/relationships/image" Target="media/image32.png"/><Relationship Id="rId10" Type="http://schemas.openxmlformats.org/officeDocument/2006/relationships/image" Target="media/image6.png"/><Relationship Id="rId19" Type="http://schemas.openxmlformats.org/officeDocument/2006/relationships/image" Target="media/image15.png"/><Relationship Id="rId31" Type="http://schemas.openxmlformats.org/officeDocument/2006/relationships/image" Target="media/image27.png"/><Relationship Id="rId44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Relationship Id="rId22" Type="http://schemas.openxmlformats.org/officeDocument/2006/relationships/image" Target="media/image18.png"/><Relationship Id="rId27" Type="http://schemas.openxmlformats.org/officeDocument/2006/relationships/image" Target="media/image23.png"/><Relationship Id="rId30" Type="http://schemas.openxmlformats.org/officeDocument/2006/relationships/image" Target="media/image26.png"/><Relationship Id="rId35" Type="http://schemas.openxmlformats.org/officeDocument/2006/relationships/image" Target="media/image31.png"/><Relationship Id="rId43" Type="http://schemas.openxmlformats.org/officeDocument/2006/relationships/fontTable" Target="fontTable.xml"/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5" Type="http://schemas.openxmlformats.org/officeDocument/2006/relationships/image" Target="media/image21.png"/><Relationship Id="rId33" Type="http://schemas.openxmlformats.org/officeDocument/2006/relationships/image" Target="media/image29.png"/><Relationship Id="rId38" Type="http://schemas.openxmlformats.org/officeDocument/2006/relationships/image" Target="media/image34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</TotalTime>
  <Pages>16</Pages>
  <Words>184</Words>
  <Characters>1013</Characters>
  <Application>Microsoft Office Word</Application>
  <DocSecurity>0</DocSecurity>
  <Lines>8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ziel</dc:creator>
  <cp:keywords/>
  <dc:description/>
  <cp:lastModifiedBy>Haziel</cp:lastModifiedBy>
  <cp:revision>7</cp:revision>
  <dcterms:created xsi:type="dcterms:W3CDTF">2022-05-23T01:48:00Z</dcterms:created>
  <dcterms:modified xsi:type="dcterms:W3CDTF">2022-05-23T02:22:00Z</dcterms:modified>
</cp:coreProperties>
</file>